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นื้อเพลงนี้นะคะได้แน่ใจนะคะอยู่ใน www.prc.ac.thปลายทางสามารถเตรียมพร้อมให้เด็กได้เลยค่ะพร้อมหรือยัง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</dc:title>
  <dc:creator/>
  <cp:keywords/>
  <dcterms:created xsi:type="dcterms:W3CDTF">2023-05-03T05:49:20Z</dcterms:created>
  <dcterms:modified xsi:type="dcterms:W3CDTF">2023-05-03T05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12.06 น.</vt:lpwstr>
  </property>
  <property fmtid="{D5CDD505-2E9C-101B-9397-08002B2CF9AE}" pid="3" name="subtitle">
    <vt:lpwstr/>
  </property>
</Properties>
</file>